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26</w:t>
      </w:r>
      <w:r>
        <w:t xml:space="preserve"> </w:t>
      </w:r>
      <w:r>
        <w:t xml:space="preserve">06:13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dcd30742e44517343d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26T06:13:24Z</dcterms:created>
  <dcterms:modified xsi:type="dcterms:W3CDTF">2022-04-26T06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26 06:13:13</vt:lpwstr>
  </property>
</Properties>
</file>